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71BAC6" w14:textId="77777777" w:rsidR="0035363D" w:rsidRDefault="006A4FEB">
      <w:r>
        <w:rPr>
          <w:noProof/>
        </w:rPr>
        <w:drawing>
          <wp:inline distT="0" distB="0" distL="0" distR="0" wp14:anchorId="626C5EBF" wp14:editId="727BC0F1">
            <wp:extent cx="5836189" cy="3495789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836189" cy="34957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172C4C" w14:textId="77777777" w:rsidR="0035363D" w:rsidRDefault="0035363D"/>
    <w:p w14:paraId="660B4ECD" w14:textId="77777777" w:rsidR="0035363D" w:rsidRDefault="0035363D"/>
    <w:p w14:paraId="5ADAFD97" w14:textId="77777777" w:rsidR="0035363D" w:rsidRDefault="0035363D"/>
    <w:p w14:paraId="1E3F7202" w14:textId="77777777" w:rsidR="0035363D" w:rsidRDefault="0035363D"/>
    <w:p w14:paraId="03057CA4" w14:textId="77777777" w:rsidR="0035363D" w:rsidRDefault="0035363D"/>
    <w:p w14:paraId="6CF314CE" w14:textId="77777777" w:rsidR="0035363D" w:rsidRDefault="0035363D">
      <w:bookmarkStart w:id="0" w:name="_gjdgxs" w:colFirst="0" w:colLast="0"/>
      <w:bookmarkEnd w:id="0"/>
    </w:p>
    <w:p w14:paraId="4472177D" w14:textId="77777777" w:rsidR="0035363D" w:rsidRDefault="0035363D"/>
    <w:p w14:paraId="67FC0048" w14:textId="77777777" w:rsidR="0035363D" w:rsidRDefault="0035363D"/>
    <w:p w14:paraId="49A3BD3F" w14:textId="77777777" w:rsidR="0035363D" w:rsidRDefault="0035363D"/>
    <w:p w14:paraId="299FF3BA" w14:textId="77777777" w:rsidR="0035363D" w:rsidRDefault="0035363D"/>
    <w:p w14:paraId="7855F83D" w14:textId="44BB1F31" w:rsidR="0035363D" w:rsidRDefault="006A4FEB" w:rsidP="00871F2A">
      <w:pPr>
        <w:rPr>
          <w:sz w:val="40"/>
          <w:szCs w:val="40"/>
        </w:rPr>
      </w:pPr>
      <w:r>
        <w:rPr>
          <w:b/>
          <w:sz w:val="40"/>
          <w:szCs w:val="40"/>
        </w:rPr>
        <w:t>NAME:</w:t>
      </w:r>
      <w:r>
        <w:rPr>
          <w:sz w:val="40"/>
          <w:szCs w:val="40"/>
        </w:rPr>
        <w:t xml:space="preserve"> </w:t>
      </w:r>
      <w:r w:rsidR="007B0035">
        <w:rPr>
          <w:sz w:val="40"/>
          <w:szCs w:val="40"/>
        </w:rPr>
        <w:t>KASHIF MAJID DAR</w:t>
      </w:r>
    </w:p>
    <w:p w14:paraId="15213BEA" w14:textId="2D19DA10" w:rsidR="0035363D" w:rsidRDefault="006A4FEB" w:rsidP="00871F2A">
      <w:pPr>
        <w:rPr>
          <w:sz w:val="40"/>
          <w:szCs w:val="40"/>
        </w:rPr>
      </w:pPr>
      <w:r>
        <w:rPr>
          <w:b/>
          <w:sz w:val="40"/>
          <w:szCs w:val="40"/>
        </w:rPr>
        <w:t>DIVISION:</w:t>
      </w:r>
      <w:r>
        <w:rPr>
          <w:sz w:val="40"/>
          <w:szCs w:val="40"/>
        </w:rPr>
        <w:t xml:space="preserve"> CS B</w:t>
      </w:r>
      <w:r w:rsidR="007B0035">
        <w:rPr>
          <w:sz w:val="40"/>
          <w:szCs w:val="40"/>
        </w:rPr>
        <w:t>1</w:t>
      </w:r>
    </w:p>
    <w:p w14:paraId="37044E4F" w14:textId="28CAA1DC" w:rsidR="0035363D" w:rsidRDefault="006A4FEB" w:rsidP="00871F2A">
      <w:pPr>
        <w:rPr>
          <w:sz w:val="40"/>
          <w:szCs w:val="40"/>
        </w:rPr>
      </w:pPr>
      <w:r>
        <w:rPr>
          <w:b/>
          <w:sz w:val="40"/>
          <w:szCs w:val="40"/>
        </w:rPr>
        <w:t>PRN:</w:t>
      </w:r>
      <w:r>
        <w:rPr>
          <w:sz w:val="40"/>
          <w:szCs w:val="40"/>
        </w:rPr>
        <w:t xml:space="preserve"> 19070122</w:t>
      </w:r>
      <w:r w:rsidR="007B0035">
        <w:rPr>
          <w:sz w:val="40"/>
          <w:szCs w:val="40"/>
        </w:rPr>
        <w:t>084</w:t>
      </w:r>
    </w:p>
    <w:p w14:paraId="3B3CFF6C" w14:textId="77777777" w:rsidR="0035363D" w:rsidRDefault="006A4FEB">
      <w:pPr>
        <w:rPr>
          <w:sz w:val="40"/>
          <w:szCs w:val="40"/>
        </w:rPr>
      </w:pPr>
      <w:r>
        <w:br w:type="page"/>
      </w:r>
    </w:p>
    <w:p w14:paraId="43915D7E" w14:textId="77777777" w:rsidR="007B0035" w:rsidRDefault="007B0035" w:rsidP="007B0035">
      <w:pPr>
        <w:jc w:val="center"/>
        <w:rPr>
          <w:b/>
          <w:sz w:val="72"/>
          <w:szCs w:val="72"/>
        </w:rPr>
      </w:pPr>
      <w:r>
        <w:rPr>
          <w:b/>
          <w:sz w:val="72"/>
          <w:szCs w:val="72"/>
        </w:rPr>
        <w:lastRenderedPageBreak/>
        <w:t>ASSIGNMENT 4</w:t>
      </w:r>
    </w:p>
    <w:p w14:paraId="4D655597" w14:textId="77777777" w:rsidR="007B0035" w:rsidRDefault="007B0035" w:rsidP="007B0035">
      <w:pPr>
        <w:pStyle w:val="Heading1"/>
        <w:spacing w:before="0" w:after="0"/>
        <w:jc w:val="center"/>
        <w:rPr>
          <w:sz w:val="40"/>
          <w:szCs w:val="40"/>
          <w:u w:val="single"/>
        </w:rPr>
      </w:pPr>
    </w:p>
    <w:p w14:paraId="2E1F9A18" w14:textId="5A0D5AE8" w:rsidR="00DD73AD" w:rsidRDefault="006A4FEB" w:rsidP="00DD73AD">
      <w:pPr>
        <w:pStyle w:val="Heading1"/>
        <w:spacing w:before="0" w:after="0"/>
        <w:rPr>
          <w:rFonts w:ascii="Arial" w:hAnsi="Arial" w:cs="Arial"/>
          <w:b w:val="0"/>
          <w:bCs/>
          <w:color w:val="000000" w:themeColor="text1"/>
        </w:rPr>
      </w:pPr>
      <w:r>
        <w:rPr>
          <w:sz w:val="40"/>
          <w:szCs w:val="40"/>
          <w:u w:val="single"/>
        </w:rPr>
        <w:t>TITLE</w:t>
      </w:r>
      <w:r>
        <w:rPr>
          <w:sz w:val="40"/>
          <w:szCs w:val="40"/>
        </w:rPr>
        <w:t xml:space="preserve">: </w:t>
      </w:r>
      <w:r w:rsidR="00DD73AD" w:rsidRPr="00DD73AD">
        <w:rPr>
          <w:rFonts w:ascii="Arial" w:hAnsi="Arial" w:cs="Arial"/>
          <w:b w:val="0"/>
          <w:bCs/>
          <w:color w:val="000000" w:themeColor="text1"/>
        </w:rPr>
        <w:t xml:space="preserve"> Loop Control Structure</w:t>
      </w:r>
      <w:r w:rsidR="00DD73AD" w:rsidRPr="00DD73AD">
        <w:rPr>
          <w:rFonts w:ascii="Arial" w:hAnsi="Arial" w:cs="Arial"/>
          <w:b w:val="0"/>
          <w:bCs/>
          <w:color w:val="000000" w:themeColor="text1"/>
        </w:rPr>
        <w:br/>
        <w:t>Objective:</w:t>
      </w:r>
    </w:p>
    <w:p w14:paraId="0D67459E" w14:textId="77777777" w:rsidR="00DD73AD" w:rsidRDefault="00DD73AD" w:rsidP="00DD73AD">
      <w:pPr>
        <w:pStyle w:val="Heading1"/>
        <w:spacing w:before="0" w:after="0"/>
        <w:rPr>
          <w:rFonts w:ascii="Arial" w:hAnsi="Arial" w:cs="Arial"/>
          <w:b w:val="0"/>
          <w:bCs/>
          <w:color w:val="000000" w:themeColor="text1"/>
        </w:rPr>
      </w:pPr>
    </w:p>
    <w:p w14:paraId="4DE66908" w14:textId="77777777" w:rsidR="00DD73AD" w:rsidRDefault="00DD73AD" w:rsidP="00DD73AD">
      <w:pPr>
        <w:pStyle w:val="Heading1"/>
        <w:spacing w:before="0" w:after="0"/>
        <w:rPr>
          <w:rFonts w:ascii="Arial" w:hAnsi="Arial" w:cs="Arial"/>
          <w:b w:val="0"/>
          <w:bCs/>
          <w:color w:val="000000" w:themeColor="text1"/>
        </w:rPr>
      </w:pPr>
    </w:p>
    <w:p w14:paraId="1B583F4F" w14:textId="77777777" w:rsidR="00DD73AD" w:rsidRDefault="00DD73AD" w:rsidP="00DD73AD">
      <w:pPr>
        <w:pStyle w:val="Heading1"/>
        <w:spacing w:before="0" w:after="0"/>
        <w:rPr>
          <w:rFonts w:ascii="Arial" w:hAnsi="Arial" w:cs="Arial"/>
          <w:b w:val="0"/>
          <w:color w:val="7627BB"/>
        </w:rPr>
      </w:pPr>
      <w:r>
        <w:rPr>
          <w:sz w:val="40"/>
          <w:szCs w:val="40"/>
          <w:u w:val="single"/>
        </w:rPr>
        <w:t>AIM</w:t>
      </w:r>
      <w:r>
        <w:rPr>
          <w:sz w:val="40"/>
          <w:szCs w:val="40"/>
        </w:rPr>
        <w:t>:</w:t>
      </w:r>
      <w:r w:rsidRPr="00DD73AD">
        <w:rPr>
          <w:rFonts w:ascii="Arial" w:hAnsi="Arial" w:cs="Arial"/>
          <w:b w:val="0"/>
          <w:bCs/>
          <w:color w:val="000000" w:themeColor="text1"/>
        </w:rPr>
        <w:br/>
        <w:t>1) Write a program to find whether given number is odd or even.</w:t>
      </w:r>
      <w:r w:rsidRPr="00DD73AD">
        <w:rPr>
          <w:rFonts w:ascii="Arial" w:hAnsi="Arial" w:cs="Arial"/>
          <w:b w:val="0"/>
          <w:bCs/>
          <w:color w:val="000000" w:themeColor="text1"/>
        </w:rPr>
        <w:br/>
        <w:t>2) Write a program to find whether given year is leap year or not.</w:t>
      </w:r>
      <w:r w:rsidRPr="00DD73AD">
        <w:rPr>
          <w:rFonts w:ascii="Arial" w:hAnsi="Arial" w:cs="Arial"/>
          <w:b w:val="0"/>
          <w:bCs/>
          <w:color w:val="000000" w:themeColor="text1"/>
        </w:rPr>
        <w:br/>
        <w:t>3) Write a program to find whether given number is prime or composite.</w:t>
      </w:r>
    </w:p>
    <w:p w14:paraId="238186A7" w14:textId="196431BB" w:rsidR="0035363D" w:rsidRDefault="0035363D" w:rsidP="00CA7CB9">
      <w:pPr>
        <w:rPr>
          <w:sz w:val="40"/>
          <w:szCs w:val="40"/>
        </w:rPr>
      </w:pPr>
    </w:p>
    <w:p w14:paraId="4FC461CC" w14:textId="77777777" w:rsidR="0088085E" w:rsidRDefault="0088085E" w:rsidP="00CA7CB9">
      <w:pPr>
        <w:rPr>
          <w:sz w:val="40"/>
          <w:szCs w:val="40"/>
        </w:rPr>
      </w:pPr>
    </w:p>
    <w:p w14:paraId="5708EDAE" w14:textId="77777777" w:rsidR="0088085E" w:rsidRDefault="0088085E" w:rsidP="0088085E">
      <w:pPr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THEORY OF ALGORITHM &amp; FLOWCHART:</w:t>
      </w:r>
    </w:p>
    <w:p w14:paraId="0C931DA8" w14:textId="0A44474A" w:rsidR="0088085E" w:rsidRDefault="0088085E" w:rsidP="0088085E">
      <w:r>
        <w:t>In this programme we use the if</w:t>
      </w:r>
      <w:r w:rsidR="00EA6AC5">
        <w:rPr>
          <w:rStyle w:val="EndnoteReference"/>
        </w:rPr>
        <w:endnoteReference w:id="1"/>
      </w:r>
      <w:r>
        <w:t xml:space="preserve"> and else if selection operators. </w:t>
      </w:r>
    </w:p>
    <w:p w14:paraId="02E569A9" w14:textId="77777777" w:rsidR="0088085E" w:rsidRDefault="0088085E" w:rsidP="0088085E">
      <w:pPr>
        <w:ind w:left="795"/>
      </w:pPr>
      <w:r>
        <w:t>The if statement evaluates the test expression inside the parenthesis ().and if the condition  is true, it will execute the code inside it.</w:t>
      </w:r>
    </w:p>
    <w:p w14:paraId="361331A4" w14:textId="77777777" w:rsidR="0088085E" w:rsidRDefault="0088085E" w:rsidP="0088085E">
      <w:pPr>
        <w:ind w:left="795"/>
      </w:pPr>
      <w:r>
        <w:t>The else if ladder allows you to check between multiple test expressions and execute different statements.</w:t>
      </w:r>
    </w:p>
    <w:p w14:paraId="67CDA391" w14:textId="77777777" w:rsidR="0088085E" w:rsidRDefault="0088085E" w:rsidP="00CA7CB9">
      <w:pPr>
        <w:rPr>
          <w:sz w:val="40"/>
          <w:szCs w:val="40"/>
        </w:rPr>
      </w:pPr>
    </w:p>
    <w:p w14:paraId="11C1EFDC" w14:textId="77777777" w:rsidR="0035363D" w:rsidRDefault="0035363D">
      <w:pPr>
        <w:rPr>
          <w:sz w:val="40"/>
          <w:szCs w:val="40"/>
        </w:rPr>
      </w:pPr>
    </w:p>
    <w:p w14:paraId="581B764E" w14:textId="77777777" w:rsidR="0035363D" w:rsidRDefault="006A4FEB">
      <w:pPr>
        <w:rPr>
          <w:sz w:val="40"/>
          <w:szCs w:val="40"/>
        </w:rPr>
      </w:pPr>
      <w:r>
        <w:rPr>
          <w:b/>
          <w:sz w:val="40"/>
          <w:szCs w:val="40"/>
          <w:u w:val="single"/>
        </w:rPr>
        <w:lastRenderedPageBreak/>
        <w:t>ALGORITHM</w:t>
      </w:r>
      <w:r>
        <w:rPr>
          <w:sz w:val="40"/>
          <w:szCs w:val="40"/>
        </w:rPr>
        <w:t>:</w:t>
      </w:r>
    </w:p>
    <w:p w14:paraId="30966EB2" w14:textId="77777777" w:rsidR="00F569FA" w:rsidRDefault="00F569FA" w:rsidP="00F569FA">
      <w:pPr>
        <w:ind w:left="720"/>
      </w:pPr>
      <w:r>
        <w:t>STEP 1 – START</w:t>
      </w:r>
    </w:p>
    <w:p w14:paraId="16216CC5" w14:textId="77777777" w:rsidR="00F569FA" w:rsidRDefault="00F569FA" w:rsidP="00F569FA">
      <w:pPr>
        <w:ind w:left="720"/>
      </w:pPr>
      <w:r>
        <w:t>STEP 2 – INPUT A NUMBER ‘A’</w:t>
      </w:r>
    </w:p>
    <w:p w14:paraId="1B568DB2" w14:textId="77777777" w:rsidR="00F569FA" w:rsidRDefault="00F569FA" w:rsidP="00F569FA">
      <w:pPr>
        <w:ind w:left="720"/>
      </w:pPr>
      <w:r>
        <w:t>STEP 3 –FIND THE MODULUS DIVISION OF THE NUMBER BY 2</w:t>
      </w:r>
    </w:p>
    <w:p w14:paraId="6286AE1E" w14:textId="77777777" w:rsidR="00F569FA" w:rsidRDefault="00F569FA" w:rsidP="00F569FA">
      <w:pPr>
        <w:ind w:left="720"/>
      </w:pPr>
      <w:r>
        <w:t>STEP 4 – IF IT IS ZERO, PRINT EVEN. ELSE PRINT ODD.</w:t>
      </w:r>
    </w:p>
    <w:p w14:paraId="63D2A789" w14:textId="77777777" w:rsidR="00F569FA" w:rsidRDefault="00F569FA" w:rsidP="00F569FA">
      <w:pPr>
        <w:ind w:left="720"/>
      </w:pPr>
      <w:r>
        <w:t>STEP 5 – STOP.</w:t>
      </w:r>
    </w:p>
    <w:p w14:paraId="23722F87" w14:textId="77777777" w:rsidR="00CE1D59" w:rsidRDefault="00CE1D59">
      <w:pPr>
        <w:rPr>
          <w:b/>
          <w:sz w:val="40"/>
          <w:szCs w:val="40"/>
          <w:u w:val="single"/>
        </w:rPr>
      </w:pPr>
    </w:p>
    <w:p w14:paraId="6E961213" w14:textId="77777777" w:rsidR="0035363D" w:rsidRDefault="006A4FEB">
      <w:pPr>
        <w:rPr>
          <w:sz w:val="40"/>
          <w:szCs w:val="40"/>
        </w:rPr>
      </w:pPr>
      <w:r>
        <w:rPr>
          <w:b/>
          <w:sz w:val="40"/>
          <w:szCs w:val="40"/>
          <w:u w:val="single"/>
        </w:rPr>
        <w:t>FLOWCHART:</w:t>
      </w:r>
    </w:p>
    <w:p w14:paraId="0E406069" w14:textId="77777777" w:rsidR="006A4FEB" w:rsidRDefault="006A4FEB" w:rsidP="00F569FA">
      <w:pPr>
        <w:rPr>
          <w:b/>
          <w:noProof/>
          <w:sz w:val="40"/>
          <w:szCs w:val="40"/>
          <w:u w:val="single"/>
        </w:rPr>
      </w:pPr>
    </w:p>
    <w:p w14:paraId="56BF5936" w14:textId="77777777" w:rsidR="006A4FEB" w:rsidRDefault="00F569FA" w:rsidP="00F569FA">
      <w:pPr>
        <w:jc w:val="center"/>
        <w:rPr>
          <w:b/>
          <w:noProof/>
          <w:sz w:val="40"/>
          <w:szCs w:val="40"/>
          <w:u w:val="single"/>
        </w:rPr>
      </w:pPr>
      <w:r w:rsidRPr="00D5631E">
        <w:rPr>
          <w:noProof/>
        </w:rPr>
        <w:drawing>
          <wp:inline distT="0" distB="0" distL="0" distR="0" wp14:anchorId="10A5CB8C" wp14:editId="437E8636">
            <wp:extent cx="4391025" cy="3912870"/>
            <wp:effectExtent l="0" t="0" r="9525" b="0"/>
            <wp:docPr id="5" name="Picture 5" descr="C:\Users\student.SITIN\Desktop\Shaunak\Assignment 4\FLOWCHART 4 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student.SITIN\Desktop\Shaunak\Assignment 4\FLOWCHART 4 A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E47E2" w14:textId="77777777" w:rsidR="0035363D" w:rsidRDefault="0035363D">
      <w:pPr>
        <w:jc w:val="center"/>
        <w:rPr>
          <w:b/>
          <w:sz w:val="40"/>
          <w:szCs w:val="40"/>
          <w:u w:val="single"/>
        </w:rPr>
      </w:pPr>
    </w:p>
    <w:p w14:paraId="0543E58C" w14:textId="7D06E6DD" w:rsidR="00CA7CB9" w:rsidRDefault="00CA7CB9" w:rsidP="00CA7CB9">
      <w:pPr>
        <w:jc w:val="both"/>
        <w:rPr>
          <w:b/>
          <w:sz w:val="40"/>
          <w:szCs w:val="40"/>
          <w:u w:val="single"/>
        </w:rPr>
      </w:pPr>
    </w:p>
    <w:p w14:paraId="0CD39C9B" w14:textId="2D2BA493" w:rsidR="0088085E" w:rsidRDefault="0088085E" w:rsidP="00CA7CB9">
      <w:pPr>
        <w:jc w:val="both"/>
        <w:rPr>
          <w:b/>
          <w:sz w:val="40"/>
          <w:szCs w:val="40"/>
          <w:u w:val="single"/>
        </w:rPr>
      </w:pPr>
    </w:p>
    <w:p w14:paraId="7E557311" w14:textId="77777777" w:rsidR="0088085E" w:rsidRDefault="0088085E" w:rsidP="00CA7CB9">
      <w:pPr>
        <w:jc w:val="both"/>
        <w:rPr>
          <w:b/>
          <w:sz w:val="40"/>
          <w:szCs w:val="40"/>
          <w:u w:val="single"/>
        </w:rPr>
      </w:pPr>
    </w:p>
    <w:p w14:paraId="18C9DA2B" w14:textId="2DA97C2B" w:rsidR="0035363D" w:rsidRPr="00F569FA" w:rsidRDefault="006A4FEB">
      <w:pPr>
        <w:rPr>
          <w:b/>
          <w:sz w:val="36"/>
          <w:szCs w:val="40"/>
          <w:u w:val="single"/>
        </w:rPr>
      </w:pPr>
      <w:r w:rsidRPr="00F569FA">
        <w:rPr>
          <w:b/>
          <w:sz w:val="36"/>
          <w:szCs w:val="40"/>
          <w:u w:val="single"/>
        </w:rPr>
        <w:lastRenderedPageBreak/>
        <w:t>SOURCE CODE:</w:t>
      </w:r>
    </w:p>
    <w:p w14:paraId="12C360D7" w14:textId="77777777" w:rsidR="00F569FA" w:rsidRPr="00F569FA" w:rsidRDefault="00F569FA" w:rsidP="00F569FA">
      <w:pPr>
        <w:rPr>
          <w:sz w:val="32"/>
          <w:szCs w:val="40"/>
        </w:rPr>
      </w:pPr>
      <w:r>
        <w:rPr>
          <w:sz w:val="32"/>
          <w:szCs w:val="40"/>
        </w:rPr>
        <w:t>#include&lt;stdio.h&gt;</w:t>
      </w:r>
    </w:p>
    <w:p w14:paraId="6C66DAF0" w14:textId="77777777" w:rsidR="00F569FA" w:rsidRPr="00F569FA" w:rsidRDefault="00F569FA" w:rsidP="00F569FA">
      <w:pPr>
        <w:rPr>
          <w:sz w:val="32"/>
          <w:szCs w:val="40"/>
        </w:rPr>
      </w:pPr>
      <w:r w:rsidRPr="00F569FA">
        <w:rPr>
          <w:sz w:val="32"/>
          <w:szCs w:val="40"/>
        </w:rPr>
        <w:t>int main()</w:t>
      </w:r>
    </w:p>
    <w:p w14:paraId="40EA2A4A" w14:textId="77777777" w:rsidR="00F569FA" w:rsidRPr="00F569FA" w:rsidRDefault="00F569FA" w:rsidP="00F569FA">
      <w:pPr>
        <w:rPr>
          <w:sz w:val="32"/>
          <w:szCs w:val="40"/>
        </w:rPr>
      </w:pPr>
      <w:r>
        <w:rPr>
          <w:sz w:val="32"/>
          <w:szCs w:val="40"/>
        </w:rPr>
        <w:t>{</w:t>
      </w:r>
      <w:r w:rsidRPr="00F569FA">
        <w:rPr>
          <w:sz w:val="32"/>
          <w:szCs w:val="40"/>
        </w:rPr>
        <w:t xml:space="preserve"> </w:t>
      </w:r>
    </w:p>
    <w:p w14:paraId="72653185" w14:textId="77777777" w:rsidR="00F569FA" w:rsidRPr="00F569FA" w:rsidRDefault="00F569FA" w:rsidP="00F569FA">
      <w:pPr>
        <w:rPr>
          <w:sz w:val="32"/>
          <w:szCs w:val="40"/>
        </w:rPr>
      </w:pPr>
      <w:r>
        <w:rPr>
          <w:sz w:val="32"/>
          <w:szCs w:val="40"/>
        </w:rPr>
        <w:t xml:space="preserve">  int num;</w:t>
      </w:r>
    </w:p>
    <w:p w14:paraId="2F29B6F3" w14:textId="77777777" w:rsidR="00F569FA" w:rsidRPr="00F569FA" w:rsidRDefault="00F569FA" w:rsidP="00F569FA">
      <w:pPr>
        <w:rPr>
          <w:sz w:val="32"/>
          <w:szCs w:val="40"/>
        </w:rPr>
      </w:pPr>
      <w:r w:rsidRPr="00F569FA">
        <w:rPr>
          <w:sz w:val="32"/>
          <w:szCs w:val="40"/>
        </w:rPr>
        <w:t xml:space="preserve">   printf("Enter an integer: ");</w:t>
      </w:r>
    </w:p>
    <w:p w14:paraId="6E5C5706" w14:textId="77777777" w:rsidR="00F569FA" w:rsidRPr="00F569FA" w:rsidRDefault="00F569FA" w:rsidP="00F569FA">
      <w:pPr>
        <w:rPr>
          <w:sz w:val="32"/>
          <w:szCs w:val="40"/>
        </w:rPr>
      </w:pPr>
      <w:r>
        <w:rPr>
          <w:sz w:val="32"/>
          <w:szCs w:val="40"/>
        </w:rPr>
        <w:t xml:space="preserve">   scanf("%d",&amp;num);</w:t>
      </w:r>
    </w:p>
    <w:p w14:paraId="67837DB5" w14:textId="77777777" w:rsidR="00F569FA" w:rsidRPr="00F569FA" w:rsidRDefault="00F569FA" w:rsidP="00F569FA">
      <w:pPr>
        <w:rPr>
          <w:sz w:val="32"/>
          <w:szCs w:val="40"/>
        </w:rPr>
      </w:pPr>
      <w:r w:rsidRPr="00F569FA">
        <w:rPr>
          <w:sz w:val="32"/>
          <w:szCs w:val="40"/>
        </w:rPr>
        <w:t xml:space="preserve">   if ( num%2 == 0 )</w:t>
      </w:r>
    </w:p>
    <w:p w14:paraId="3A7A84C3" w14:textId="77777777" w:rsidR="00F569FA" w:rsidRPr="00F569FA" w:rsidRDefault="00F569FA" w:rsidP="00F569FA">
      <w:pPr>
        <w:rPr>
          <w:sz w:val="32"/>
          <w:szCs w:val="40"/>
        </w:rPr>
      </w:pPr>
      <w:r w:rsidRPr="00F569FA">
        <w:rPr>
          <w:sz w:val="32"/>
          <w:szCs w:val="40"/>
        </w:rPr>
        <w:t xml:space="preserve">      printf("%d is an even number", num);</w:t>
      </w:r>
    </w:p>
    <w:p w14:paraId="0943F7EC" w14:textId="77777777" w:rsidR="00F569FA" w:rsidRPr="00F569FA" w:rsidRDefault="00F569FA" w:rsidP="00F569FA">
      <w:pPr>
        <w:rPr>
          <w:sz w:val="32"/>
          <w:szCs w:val="40"/>
        </w:rPr>
      </w:pPr>
      <w:r w:rsidRPr="00F569FA">
        <w:rPr>
          <w:sz w:val="32"/>
          <w:szCs w:val="40"/>
        </w:rPr>
        <w:t xml:space="preserve">   else</w:t>
      </w:r>
    </w:p>
    <w:p w14:paraId="0F8ACC5D" w14:textId="77777777" w:rsidR="00F569FA" w:rsidRPr="00F569FA" w:rsidRDefault="00F569FA" w:rsidP="00F569FA">
      <w:pPr>
        <w:rPr>
          <w:sz w:val="32"/>
          <w:szCs w:val="40"/>
        </w:rPr>
      </w:pPr>
      <w:r w:rsidRPr="00F569FA">
        <w:rPr>
          <w:sz w:val="32"/>
          <w:szCs w:val="40"/>
        </w:rPr>
        <w:t xml:space="preserve">      prin</w:t>
      </w:r>
      <w:r>
        <w:rPr>
          <w:sz w:val="32"/>
          <w:szCs w:val="40"/>
        </w:rPr>
        <w:t>tf("%d is an odd number", num);</w:t>
      </w:r>
    </w:p>
    <w:p w14:paraId="5ACEC507" w14:textId="77777777" w:rsidR="00F569FA" w:rsidRPr="00F569FA" w:rsidRDefault="00F569FA" w:rsidP="00F569FA">
      <w:pPr>
        <w:rPr>
          <w:sz w:val="32"/>
          <w:szCs w:val="40"/>
        </w:rPr>
      </w:pPr>
      <w:r w:rsidRPr="00F569FA">
        <w:rPr>
          <w:sz w:val="32"/>
          <w:szCs w:val="40"/>
        </w:rPr>
        <w:t xml:space="preserve">   return 0;</w:t>
      </w:r>
    </w:p>
    <w:p w14:paraId="4969950E" w14:textId="77777777" w:rsidR="00C85BEC" w:rsidRPr="00F569FA" w:rsidRDefault="00F569FA" w:rsidP="00F569FA">
      <w:pPr>
        <w:rPr>
          <w:sz w:val="32"/>
          <w:szCs w:val="40"/>
        </w:rPr>
      </w:pPr>
      <w:r w:rsidRPr="00F569FA">
        <w:rPr>
          <w:sz w:val="32"/>
          <w:szCs w:val="40"/>
        </w:rPr>
        <w:t>}</w:t>
      </w:r>
    </w:p>
    <w:p w14:paraId="7288090F" w14:textId="77777777" w:rsidR="00C85BEC" w:rsidRDefault="00C85BEC" w:rsidP="00C85BEC">
      <w:pPr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OUTPUT:</w:t>
      </w:r>
    </w:p>
    <w:p w14:paraId="67D06F85" w14:textId="77777777" w:rsidR="00F569FA" w:rsidRDefault="00F569FA" w:rsidP="00C85BEC">
      <w:pPr>
        <w:rPr>
          <w:b/>
          <w:sz w:val="40"/>
          <w:szCs w:val="40"/>
          <w:u w:val="single"/>
        </w:rPr>
      </w:pPr>
      <w:r>
        <w:rPr>
          <w:noProof/>
          <w:sz w:val="32"/>
          <w:szCs w:val="40"/>
          <w:u w:val="single"/>
        </w:rPr>
        <w:drawing>
          <wp:inline distT="0" distB="0" distL="0" distR="0" wp14:anchorId="67EFA2FA" wp14:editId="6F4C3718">
            <wp:extent cx="3705225" cy="1609725"/>
            <wp:effectExtent l="0" t="0" r="9525" b="9525"/>
            <wp:docPr id="6" name="Picture 6" descr="C:\Users\student.SITIN\AppData\Local\Microsoft\Windows\INetCache\Content.Word\4-1-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tudent.SITIN\AppData\Local\Microsoft\Windows\INetCache\Content.Word\4-1-b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160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B0035">
        <w:rPr>
          <w:b/>
          <w:sz w:val="40"/>
          <w:szCs w:val="40"/>
          <w:u w:val="single"/>
        </w:rPr>
        <w:pict w14:anchorId="59EA91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9pt;height:143pt">
            <v:imagedata r:id="rId11" o:title="4-1-a" cropbottom="13162f" cropright="22331f"/>
          </v:shape>
        </w:pict>
      </w:r>
    </w:p>
    <w:p w14:paraId="425330E3" w14:textId="77777777" w:rsidR="00C47C75" w:rsidRDefault="00C47C75" w:rsidP="00C47C75">
      <w:pPr>
        <w:rPr>
          <w:sz w:val="40"/>
          <w:szCs w:val="40"/>
        </w:rPr>
      </w:pPr>
      <w:r>
        <w:rPr>
          <w:b/>
          <w:sz w:val="40"/>
          <w:szCs w:val="40"/>
          <w:u w:val="single"/>
        </w:rPr>
        <w:lastRenderedPageBreak/>
        <w:t>ALGORITHM</w:t>
      </w:r>
      <w:r>
        <w:rPr>
          <w:sz w:val="40"/>
          <w:szCs w:val="40"/>
        </w:rPr>
        <w:t>:</w:t>
      </w:r>
    </w:p>
    <w:p w14:paraId="0C8739B4" w14:textId="77777777" w:rsidR="00C47C75" w:rsidRDefault="00C47C75" w:rsidP="00C47C75">
      <w:pPr>
        <w:ind w:left="720"/>
      </w:pPr>
      <w:r>
        <w:t>STEP 1 – START</w:t>
      </w:r>
    </w:p>
    <w:p w14:paraId="3ABD5B93" w14:textId="77777777" w:rsidR="00C47C75" w:rsidRDefault="00C47C75" w:rsidP="00C47C75">
      <w:pPr>
        <w:ind w:left="720"/>
      </w:pPr>
      <w:r>
        <w:t>STEP 2 – INPUT A NUMBER YEAR</w:t>
      </w:r>
    </w:p>
    <w:p w14:paraId="0D6EDE30" w14:textId="77777777" w:rsidR="00C47C75" w:rsidRDefault="00C47C75" w:rsidP="00C47C75">
      <w:pPr>
        <w:ind w:left="720"/>
      </w:pPr>
      <w:r>
        <w:t>STEP 3 –FIND THE MODULUS DIVISION OF THE NUMBER BY 4</w:t>
      </w:r>
    </w:p>
    <w:p w14:paraId="714E8B5C" w14:textId="77777777" w:rsidR="00C47C75" w:rsidRDefault="00C47C75" w:rsidP="00C47C75">
      <w:pPr>
        <w:ind w:left="720"/>
      </w:pPr>
      <w:r>
        <w:t>STEP 4 – IF IT IS ZERO, PRINT “LEAP YEAR”. ELSE PRINT NOT A LEAP YEAR.</w:t>
      </w:r>
    </w:p>
    <w:p w14:paraId="6D4543E7" w14:textId="77777777" w:rsidR="00C47C75" w:rsidRDefault="00C47C75" w:rsidP="00C47C75">
      <w:pPr>
        <w:rPr>
          <w:sz w:val="40"/>
          <w:szCs w:val="40"/>
        </w:rPr>
      </w:pPr>
      <w:r>
        <w:t xml:space="preserve">              STEP 5 – STOP</w:t>
      </w:r>
    </w:p>
    <w:p w14:paraId="154ADBF3" w14:textId="00B04626" w:rsidR="00C47C75" w:rsidRDefault="00C47C75" w:rsidP="00C47C75">
      <w:pPr>
        <w:rPr>
          <w:sz w:val="40"/>
          <w:szCs w:val="40"/>
        </w:rPr>
      </w:pPr>
    </w:p>
    <w:p w14:paraId="057FCF63" w14:textId="77777777" w:rsidR="007B0035" w:rsidRDefault="007B0035" w:rsidP="00C47C75">
      <w:pPr>
        <w:rPr>
          <w:sz w:val="40"/>
          <w:szCs w:val="40"/>
        </w:rPr>
      </w:pPr>
    </w:p>
    <w:p w14:paraId="73E4A376" w14:textId="77777777" w:rsidR="00C47C75" w:rsidRDefault="00C47C75" w:rsidP="00C47C75">
      <w:pPr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FLOWCHART:</w:t>
      </w:r>
    </w:p>
    <w:p w14:paraId="255FC9D3" w14:textId="77777777" w:rsidR="00C47C75" w:rsidRDefault="00C47C75" w:rsidP="00C47C75">
      <w:pPr>
        <w:rPr>
          <w:sz w:val="40"/>
          <w:szCs w:val="40"/>
        </w:rPr>
      </w:pPr>
      <w:r w:rsidRPr="0025652F">
        <w:rPr>
          <w:noProof/>
        </w:rPr>
        <w:drawing>
          <wp:inline distT="0" distB="0" distL="0" distR="0" wp14:anchorId="16E07A6B" wp14:editId="3CC51A90">
            <wp:extent cx="4391025" cy="3912870"/>
            <wp:effectExtent l="0" t="0" r="9525" b="0"/>
            <wp:docPr id="4" name="Picture 4" descr="C:\Users\student.SITIN\Pictures\FLOWCHART 4 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tudent.SITIN\Pictures\FLOWCHART 4 B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E631D" w14:textId="77777777" w:rsidR="00C47C75" w:rsidRDefault="00C47C75" w:rsidP="00C47C75">
      <w:pPr>
        <w:rPr>
          <w:sz w:val="40"/>
          <w:szCs w:val="40"/>
        </w:rPr>
      </w:pPr>
    </w:p>
    <w:p w14:paraId="16BD49F9" w14:textId="1343C98F" w:rsidR="00C47C75" w:rsidRDefault="00C47C75" w:rsidP="00C47C75">
      <w:pPr>
        <w:rPr>
          <w:sz w:val="40"/>
          <w:szCs w:val="40"/>
        </w:rPr>
      </w:pPr>
    </w:p>
    <w:p w14:paraId="2A982197" w14:textId="77777777" w:rsidR="007B0035" w:rsidRDefault="007B0035" w:rsidP="00C47C75">
      <w:pPr>
        <w:rPr>
          <w:sz w:val="40"/>
          <w:szCs w:val="40"/>
        </w:rPr>
      </w:pPr>
    </w:p>
    <w:p w14:paraId="76CB8149" w14:textId="77777777" w:rsidR="00052FBE" w:rsidRDefault="00052FBE">
      <w:pPr>
        <w:rPr>
          <w:sz w:val="32"/>
          <w:szCs w:val="40"/>
          <w:u w:val="single"/>
        </w:rPr>
      </w:pPr>
    </w:p>
    <w:p w14:paraId="782BD7AF" w14:textId="77777777" w:rsidR="00C47C75" w:rsidRPr="00F569FA" w:rsidRDefault="00C47C75" w:rsidP="00C47C75">
      <w:pPr>
        <w:rPr>
          <w:b/>
          <w:sz w:val="36"/>
          <w:szCs w:val="40"/>
          <w:u w:val="single"/>
        </w:rPr>
      </w:pPr>
      <w:r w:rsidRPr="00F569FA">
        <w:rPr>
          <w:b/>
          <w:sz w:val="36"/>
          <w:szCs w:val="40"/>
          <w:u w:val="single"/>
        </w:rPr>
        <w:lastRenderedPageBreak/>
        <w:t>SOURCE CODE:</w:t>
      </w:r>
    </w:p>
    <w:p w14:paraId="44FE52AE" w14:textId="77777777" w:rsidR="00052FBE" w:rsidRDefault="00052FBE">
      <w:pPr>
        <w:rPr>
          <w:b/>
          <w:sz w:val="40"/>
          <w:szCs w:val="40"/>
          <w:u w:val="single"/>
        </w:rPr>
      </w:pPr>
    </w:p>
    <w:p w14:paraId="6BB6ABA9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>#include &lt;stdio.h&gt;</w:t>
      </w:r>
    </w:p>
    <w:p w14:paraId="59E4530D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>int main() {</w:t>
      </w:r>
    </w:p>
    <w:p w14:paraId="2752FFDA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int year;</w:t>
      </w:r>
    </w:p>
    <w:p w14:paraId="362E17C7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printf("Enter a year: ");</w:t>
      </w:r>
    </w:p>
    <w:p w14:paraId="2152EF02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scanf("%d", &amp;year);</w:t>
      </w:r>
    </w:p>
    <w:p w14:paraId="05A7DEAC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if (year % 4 == 0) {</w:t>
      </w:r>
    </w:p>
    <w:p w14:paraId="14160FC7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    if (year % 100 == 0) {</w:t>
      </w:r>
    </w:p>
    <w:p w14:paraId="2D680DFA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        if (year % 400 == 0)</w:t>
      </w:r>
    </w:p>
    <w:p w14:paraId="0BECEAA4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            printf("%d is a leap year.", year);</w:t>
      </w:r>
    </w:p>
    <w:p w14:paraId="1AF25F9C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        else</w:t>
      </w:r>
    </w:p>
    <w:p w14:paraId="5F4AA8D4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            printf("%d is not a leap year.", year);</w:t>
      </w:r>
    </w:p>
    <w:p w14:paraId="4E3BBFF5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    } else</w:t>
      </w:r>
    </w:p>
    <w:p w14:paraId="653FE5E8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        printf("%d is a leap year.", year);</w:t>
      </w:r>
    </w:p>
    <w:p w14:paraId="5F63CF32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} else</w:t>
      </w:r>
    </w:p>
    <w:p w14:paraId="131089CF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    printf("%d is not a leap year.", year);</w:t>
      </w:r>
    </w:p>
    <w:p w14:paraId="7C83791A" w14:textId="77777777" w:rsidR="00F569FA" w:rsidRPr="00C47C75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 xml:space="preserve">    return 0;</w:t>
      </w:r>
    </w:p>
    <w:p w14:paraId="5AC9CF68" w14:textId="77777777" w:rsidR="00052FBE" w:rsidRDefault="00F569FA" w:rsidP="00F569FA">
      <w:pPr>
        <w:rPr>
          <w:sz w:val="28"/>
          <w:szCs w:val="40"/>
        </w:rPr>
      </w:pPr>
      <w:r w:rsidRPr="00C47C75">
        <w:rPr>
          <w:sz w:val="28"/>
          <w:szCs w:val="40"/>
        </w:rPr>
        <w:t>}</w:t>
      </w:r>
    </w:p>
    <w:p w14:paraId="0B26B774" w14:textId="77777777" w:rsidR="00C47C75" w:rsidRDefault="00C47C75" w:rsidP="00C47C75">
      <w:pPr>
        <w:rPr>
          <w:b/>
          <w:sz w:val="40"/>
          <w:szCs w:val="40"/>
          <w:u w:val="single"/>
        </w:rPr>
      </w:pPr>
    </w:p>
    <w:p w14:paraId="67589B7B" w14:textId="77777777" w:rsidR="00C47C75" w:rsidRDefault="00C47C75" w:rsidP="00C47C75">
      <w:pPr>
        <w:rPr>
          <w:b/>
          <w:sz w:val="40"/>
          <w:szCs w:val="40"/>
          <w:u w:val="single"/>
        </w:rPr>
      </w:pPr>
    </w:p>
    <w:p w14:paraId="4D519C51" w14:textId="77777777" w:rsidR="00C47C75" w:rsidRDefault="00C47C75" w:rsidP="00C47C75">
      <w:pPr>
        <w:rPr>
          <w:b/>
          <w:sz w:val="40"/>
          <w:szCs w:val="40"/>
          <w:u w:val="single"/>
        </w:rPr>
      </w:pPr>
    </w:p>
    <w:p w14:paraId="4EE6B913" w14:textId="294D5FA0" w:rsidR="00C47C75" w:rsidRDefault="00C47C75" w:rsidP="00C47C75">
      <w:pPr>
        <w:rPr>
          <w:b/>
          <w:sz w:val="40"/>
          <w:szCs w:val="40"/>
          <w:u w:val="single"/>
        </w:rPr>
      </w:pPr>
    </w:p>
    <w:p w14:paraId="185A4AE7" w14:textId="77777777" w:rsidR="007B0035" w:rsidRDefault="007B0035" w:rsidP="00C47C75">
      <w:pPr>
        <w:rPr>
          <w:b/>
          <w:sz w:val="40"/>
          <w:szCs w:val="40"/>
          <w:u w:val="single"/>
        </w:rPr>
      </w:pPr>
    </w:p>
    <w:p w14:paraId="0456EC17" w14:textId="77777777" w:rsidR="00C47C75" w:rsidRDefault="00C47C75" w:rsidP="00C47C75">
      <w:pPr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lastRenderedPageBreak/>
        <w:t>OUTPUT:</w:t>
      </w:r>
    </w:p>
    <w:p w14:paraId="15ABEE33" w14:textId="77777777" w:rsidR="00C47C75" w:rsidRPr="00C47C75" w:rsidRDefault="007B0035" w:rsidP="00F569FA">
      <w:pPr>
        <w:rPr>
          <w:sz w:val="28"/>
          <w:szCs w:val="40"/>
        </w:rPr>
      </w:pPr>
      <w:r>
        <w:rPr>
          <w:sz w:val="28"/>
          <w:szCs w:val="40"/>
        </w:rPr>
        <w:pict w14:anchorId="7098C8EC">
          <v:shape id="_x0000_i1026" type="#_x0000_t75" style="width:286pt;height:141pt">
            <v:imagedata r:id="rId13" o:title="4-2-a"/>
          </v:shape>
        </w:pict>
      </w:r>
    </w:p>
    <w:p w14:paraId="7FDDC4B5" w14:textId="77777777" w:rsidR="0035363D" w:rsidRDefault="0035363D">
      <w:pPr>
        <w:rPr>
          <w:sz w:val="40"/>
          <w:szCs w:val="40"/>
        </w:rPr>
      </w:pPr>
      <w:bookmarkStart w:id="1" w:name="_30j0zll" w:colFirst="0" w:colLast="0"/>
      <w:bookmarkEnd w:id="1"/>
    </w:p>
    <w:p w14:paraId="79D05E11" w14:textId="77777777" w:rsidR="00C47C75" w:rsidRDefault="007B0035">
      <w:pPr>
        <w:rPr>
          <w:sz w:val="40"/>
          <w:szCs w:val="40"/>
        </w:rPr>
      </w:pPr>
      <w:r>
        <w:rPr>
          <w:sz w:val="40"/>
          <w:szCs w:val="40"/>
        </w:rPr>
        <w:pict w14:anchorId="3060F1EF">
          <v:shape id="_x0000_i1027" type="#_x0000_t75" style="width:286pt;height:182pt">
            <v:imagedata r:id="rId14" o:title="4-2-b" cropright="8248f"/>
          </v:shape>
        </w:pict>
      </w:r>
    </w:p>
    <w:p w14:paraId="49B5BE5E" w14:textId="77777777" w:rsidR="00C47C75" w:rsidRPr="00C47C75" w:rsidRDefault="00C47C75" w:rsidP="00C47C75">
      <w:pPr>
        <w:rPr>
          <w:sz w:val="40"/>
          <w:szCs w:val="40"/>
        </w:rPr>
      </w:pPr>
    </w:p>
    <w:p w14:paraId="5C54F04B" w14:textId="77777777" w:rsidR="00C47C75" w:rsidRPr="00C47C75" w:rsidRDefault="00C47C75" w:rsidP="00C47C75">
      <w:pPr>
        <w:rPr>
          <w:sz w:val="40"/>
          <w:szCs w:val="40"/>
        </w:rPr>
      </w:pPr>
    </w:p>
    <w:p w14:paraId="2F09FD35" w14:textId="77777777" w:rsidR="00C47C75" w:rsidRDefault="00C47C75" w:rsidP="00C47C75">
      <w:pPr>
        <w:rPr>
          <w:sz w:val="40"/>
          <w:szCs w:val="40"/>
        </w:rPr>
      </w:pPr>
    </w:p>
    <w:p w14:paraId="2D439F57" w14:textId="77777777" w:rsidR="00C47C75" w:rsidRDefault="00C47C75" w:rsidP="00C47C75">
      <w:pPr>
        <w:rPr>
          <w:sz w:val="40"/>
          <w:szCs w:val="40"/>
        </w:rPr>
      </w:pPr>
      <w:r>
        <w:rPr>
          <w:b/>
          <w:sz w:val="40"/>
          <w:szCs w:val="40"/>
          <w:u w:val="single"/>
        </w:rPr>
        <w:t>ALGORITHM</w:t>
      </w:r>
      <w:r>
        <w:rPr>
          <w:sz w:val="40"/>
          <w:szCs w:val="40"/>
        </w:rPr>
        <w:t>:</w:t>
      </w:r>
    </w:p>
    <w:p w14:paraId="16449237" w14:textId="77777777" w:rsidR="00C47C75" w:rsidRDefault="00C47C75" w:rsidP="00C47C75">
      <w:pPr>
        <w:ind w:left="720"/>
      </w:pPr>
      <w:r>
        <w:t>STEP 1 – START</w:t>
      </w:r>
    </w:p>
    <w:p w14:paraId="5FAA1801" w14:textId="77777777" w:rsidR="00C47C75" w:rsidRDefault="00C47C75" w:rsidP="00C47C75">
      <w:pPr>
        <w:ind w:left="720"/>
      </w:pPr>
      <w:r>
        <w:t xml:space="preserve">STEP 2 – INPUT A NUMBER </w:t>
      </w:r>
    </w:p>
    <w:p w14:paraId="1B67B7E8" w14:textId="77777777" w:rsidR="00C47C75" w:rsidRDefault="00C47C75" w:rsidP="00C47C75">
      <w:pPr>
        <w:ind w:left="720"/>
      </w:pPr>
      <w:r>
        <w:t>STEP 3 – CHECK IF NUMBER IS PRIME USING THE PROGRAM WRITTEN.</w:t>
      </w:r>
    </w:p>
    <w:p w14:paraId="7506F514" w14:textId="77777777" w:rsidR="00C47C75" w:rsidRDefault="00C47C75" w:rsidP="00C47C75">
      <w:pPr>
        <w:ind w:left="720"/>
      </w:pPr>
      <w:r>
        <w:t>STEP 4 – IF IT IS PRIME THEN PRINT NUMBER IS PRIME.</w:t>
      </w:r>
    </w:p>
    <w:p w14:paraId="26F4EA24" w14:textId="77777777" w:rsidR="00C47C75" w:rsidRDefault="00C47C75" w:rsidP="00C47C75">
      <w:pPr>
        <w:ind w:left="720"/>
      </w:pPr>
      <w:r>
        <w:t>STEP 5 – ELSE PRINT NUMBER IS COMPOSITE.</w:t>
      </w:r>
    </w:p>
    <w:p w14:paraId="211E1F8C" w14:textId="069AC3FB" w:rsidR="00C47C75" w:rsidRPr="00D60E6B" w:rsidRDefault="00C47C75" w:rsidP="00D60E6B">
      <w:pPr>
        <w:ind w:left="720"/>
      </w:pPr>
      <w:r>
        <w:t>STEP 6 - STOP</w:t>
      </w:r>
      <w:bookmarkStart w:id="2" w:name="_GoBack"/>
      <w:bookmarkEnd w:id="2"/>
    </w:p>
    <w:p w14:paraId="2F5926C0" w14:textId="0A305BAF" w:rsidR="00D60E6B" w:rsidRDefault="005D7733" w:rsidP="005D7733">
      <w:pPr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lastRenderedPageBreak/>
        <w:t>FLOWCHART:</w:t>
      </w:r>
    </w:p>
    <w:p w14:paraId="589B94E8" w14:textId="7483FD56" w:rsidR="00C47C75" w:rsidRDefault="00D60E6B" w:rsidP="00C47C75">
      <w:pPr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 xml:space="preserve">                              </w:t>
      </w:r>
      <w:r>
        <w:rPr>
          <w:b/>
          <w:noProof/>
          <w:sz w:val="40"/>
          <w:szCs w:val="40"/>
          <w:u w:val="single"/>
        </w:rPr>
        <w:drawing>
          <wp:inline distT="0" distB="0" distL="0" distR="0" wp14:anchorId="772B2CFD" wp14:editId="4D9CD014">
            <wp:extent cx="2629128" cy="516680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notation 2020-02-06 23110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9128" cy="516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C7959" w14:textId="77777777" w:rsidR="00C47C75" w:rsidRDefault="00C47C75" w:rsidP="00C47C75">
      <w:pPr>
        <w:rPr>
          <w:b/>
          <w:sz w:val="36"/>
          <w:szCs w:val="40"/>
          <w:u w:val="single"/>
        </w:rPr>
      </w:pPr>
      <w:r w:rsidRPr="00F569FA">
        <w:rPr>
          <w:b/>
          <w:sz w:val="36"/>
          <w:szCs w:val="40"/>
          <w:u w:val="single"/>
        </w:rPr>
        <w:t>SOURCE CODE:</w:t>
      </w:r>
    </w:p>
    <w:p w14:paraId="6AB828D7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>#include&lt;stdio.h&gt;</w:t>
      </w:r>
    </w:p>
    <w:p w14:paraId="3603B452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>int main()</w:t>
      </w:r>
    </w:p>
    <w:p w14:paraId="47297D10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>{</w:t>
      </w:r>
    </w:p>
    <w:p w14:paraId="1DAFAF66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int i,n,c=0;</w:t>
      </w:r>
    </w:p>
    <w:p w14:paraId="77E894B3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printf ("Enter a number \n");</w:t>
      </w:r>
    </w:p>
    <w:p w14:paraId="309D7D28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scanf ("%d",&amp;n);</w:t>
      </w:r>
    </w:p>
    <w:p w14:paraId="24D73130" w14:textId="11605154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for (i=1;</w:t>
      </w:r>
      <w:r w:rsidR="00CE4069">
        <w:rPr>
          <w:sz w:val="32"/>
          <w:szCs w:val="40"/>
        </w:rPr>
        <w:t xml:space="preserve"> </w:t>
      </w:r>
      <w:r w:rsidRPr="005D7733">
        <w:rPr>
          <w:sz w:val="32"/>
          <w:szCs w:val="40"/>
        </w:rPr>
        <w:t>i&lt;=n;</w:t>
      </w:r>
      <w:r w:rsidR="00CE4069">
        <w:rPr>
          <w:sz w:val="32"/>
          <w:szCs w:val="40"/>
        </w:rPr>
        <w:t xml:space="preserve"> </w:t>
      </w:r>
      <w:r w:rsidRPr="005D7733">
        <w:rPr>
          <w:sz w:val="32"/>
          <w:szCs w:val="40"/>
        </w:rPr>
        <w:t>i++)</w:t>
      </w:r>
    </w:p>
    <w:p w14:paraId="6E86C71E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lastRenderedPageBreak/>
        <w:t xml:space="preserve">    {</w:t>
      </w:r>
    </w:p>
    <w:p w14:paraId="4391AB15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    if(n%i==0)</w:t>
      </w:r>
    </w:p>
    <w:p w14:paraId="465D0EBC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    c=c+1;</w:t>
      </w:r>
    </w:p>
    <w:p w14:paraId="7B0B0E6C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}</w:t>
      </w:r>
    </w:p>
    <w:p w14:paraId="7235340D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if (c==2)</w:t>
      </w:r>
    </w:p>
    <w:p w14:paraId="7E1AC96F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printf ("The number is PRIME");</w:t>
      </w:r>
    </w:p>
    <w:p w14:paraId="64AEAB1F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else</w:t>
      </w:r>
    </w:p>
    <w:p w14:paraId="1BE7B196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printf ("The number is COMPOSITE");</w:t>
      </w:r>
    </w:p>
    <w:p w14:paraId="22947B7F" w14:textId="77777777" w:rsidR="005D7733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 xml:space="preserve">    return 0;</w:t>
      </w:r>
    </w:p>
    <w:p w14:paraId="35526CDC" w14:textId="77777777" w:rsidR="00C47C75" w:rsidRPr="005D7733" w:rsidRDefault="005D7733" w:rsidP="005D7733">
      <w:pPr>
        <w:rPr>
          <w:sz w:val="32"/>
          <w:szCs w:val="40"/>
        </w:rPr>
      </w:pPr>
      <w:r w:rsidRPr="005D7733">
        <w:rPr>
          <w:sz w:val="32"/>
          <w:szCs w:val="40"/>
        </w:rPr>
        <w:t>}</w:t>
      </w:r>
    </w:p>
    <w:p w14:paraId="362716D4" w14:textId="77777777" w:rsidR="00C47C75" w:rsidRDefault="00C47C75" w:rsidP="00C47C75">
      <w:pPr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OUTPUT:</w:t>
      </w:r>
    </w:p>
    <w:p w14:paraId="417D2A3B" w14:textId="77777777" w:rsidR="00EA6AC5" w:rsidRDefault="005D7733" w:rsidP="00C47C75">
      <w:pPr>
        <w:rPr>
          <w:sz w:val="40"/>
          <w:szCs w:val="40"/>
        </w:rPr>
      </w:pPr>
      <w:r>
        <w:rPr>
          <w:sz w:val="40"/>
          <w:szCs w:val="40"/>
        </w:rPr>
        <w:t xml:space="preserve"> </w:t>
      </w:r>
      <w:r w:rsidR="007B0035">
        <w:rPr>
          <w:sz w:val="40"/>
          <w:szCs w:val="40"/>
        </w:rPr>
        <w:pict w14:anchorId="122E1C64">
          <v:shape id="_x0000_i1028" type="#_x0000_t75" style="width:292pt;height:182pt">
            <v:imagedata r:id="rId16" o:title="4-3-b"/>
          </v:shape>
        </w:pict>
      </w:r>
    </w:p>
    <w:p w14:paraId="55FC19C7" w14:textId="77777777" w:rsidR="00EA6AC5" w:rsidRDefault="00EA6AC5" w:rsidP="00C47C75">
      <w:pPr>
        <w:rPr>
          <w:sz w:val="40"/>
          <w:szCs w:val="40"/>
        </w:rPr>
      </w:pPr>
    </w:p>
    <w:p w14:paraId="14A393DE" w14:textId="79CA03AE" w:rsidR="0035363D" w:rsidRPr="00C47C75" w:rsidRDefault="007B0035" w:rsidP="00C47C75">
      <w:pPr>
        <w:rPr>
          <w:sz w:val="40"/>
          <w:szCs w:val="40"/>
        </w:rPr>
      </w:pPr>
      <w:r>
        <w:rPr>
          <w:sz w:val="40"/>
          <w:szCs w:val="40"/>
        </w:rPr>
        <w:lastRenderedPageBreak/>
        <w:pict w14:anchorId="0E03F582">
          <v:shape id="_x0000_i1029" type="#_x0000_t75" style="width:297pt;height:154pt">
            <v:imagedata r:id="rId17" o:title="4-3-a"/>
          </v:shape>
        </w:pict>
      </w:r>
    </w:p>
    <w:sectPr w:rsidR="0035363D" w:rsidRPr="00C47C75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9EE74" w14:textId="77777777" w:rsidR="00F56983" w:rsidRDefault="00F56983" w:rsidP="00EA6AC5">
      <w:pPr>
        <w:spacing w:after="0" w:line="240" w:lineRule="auto"/>
      </w:pPr>
      <w:r>
        <w:separator/>
      </w:r>
    </w:p>
  </w:endnote>
  <w:endnote w:type="continuationSeparator" w:id="0">
    <w:p w14:paraId="2DD2A410" w14:textId="77777777" w:rsidR="00F56983" w:rsidRDefault="00F56983" w:rsidP="00EA6AC5">
      <w:pPr>
        <w:spacing w:after="0" w:line="240" w:lineRule="auto"/>
      </w:pPr>
      <w:r>
        <w:continuationSeparator/>
      </w:r>
    </w:p>
  </w:endnote>
  <w:endnote w:id="1">
    <w:p w14:paraId="786F9A9A" w14:textId="7BA343CF" w:rsidR="00EA6AC5" w:rsidRPr="00EA6AC5" w:rsidRDefault="00EA6AC5">
      <w:pPr>
        <w:pStyle w:val="EndnoteText"/>
        <w:rPr>
          <w:sz w:val="22"/>
          <w:szCs w:val="22"/>
          <w:lang w:val="en-US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39FB7F" w14:textId="77777777" w:rsidR="00F56983" w:rsidRDefault="00F56983" w:rsidP="00EA6AC5">
      <w:pPr>
        <w:spacing w:after="0" w:line="240" w:lineRule="auto"/>
      </w:pPr>
      <w:r>
        <w:separator/>
      </w:r>
    </w:p>
  </w:footnote>
  <w:footnote w:type="continuationSeparator" w:id="0">
    <w:p w14:paraId="245BE286" w14:textId="77777777" w:rsidR="00F56983" w:rsidRDefault="00F56983" w:rsidP="00EA6A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E4037"/>
    <w:multiLevelType w:val="multilevel"/>
    <w:tmpl w:val="6AACDFC8"/>
    <w:lvl w:ilvl="0">
      <w:start w:val="1"/>
      <w:numFmt w:val="decimal"/>
      <w:lvlText w:val="Step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F50A8F"/>
    <w:multiLevelType w:val="multilevel"/>
    <w:tmpl w:val="5F7EDE10"/>
    <w:lvl w:ilvl="0">
      <w:start w:val="1"/>
      <w:numFmt w:val="decimal"/>
      <w:lvlText w:val="Step 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5102A"/>
    <w:multiLevelType w:val="hybridMultilevel"/>
    <w:tmpl w:val="89EEE2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B865E8"/>
    <w:multiLevelType w:val="hybridMultilevel"/>
    <w:tmpl w:val="96C6C1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MjaztDC2MDCyNLBU0lEKTi0uzszPAykwrAUAm/Ff2CwAAAA="/>
  </w:docVars>
  <w:rsids>
    <w:rsidRoot w:val="0035363D"/>
    <w:rsid w:val="000369C9"/>
    <w:rsid w:val="00052FBE"/>
    <w:rsid w:val="0035363D"/>
    <w:rsid w:val="005D7733"/>
    <w:rsid w:val="006A4FEB"/>
    <w:rsid w:val="00711EB1"/>
    <w:rsid w:val="007B0035"/>
    <w:rsid w:val="00871F2A"/>
    <w:rsid w:val="0088085E"/>
    <w:rsid w:val="00C47C75"/>
    <w:rsid w:val="00C85BEC"/>
    <w:rsid w:val="00CA7CB9"/>
    <w:rsid w:val="00CE1D59"/>
    <w:rsid w:val="00CE4069"/>
    <w:rsid w:val="00D60E6B"/>
    <w:rsid w:val="00DD73AD"/>
    <w:rsid w:val="00EA6AC5"/>
    <w:rsid w:val="00F56983"/>
    <w:rsid w:val="00F56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D181C"/>
  <w15:docId w15:val="{11A446A6-9E27-4349-810D-57D07A88E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uiqtextpara">
    <w:name w:val="ui_qtext_para"/>
    <w:basedOn w:val="Normal"/>
    <w:rsid w:val="00CE1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A6AC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A6AC5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A6AC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350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C0C9B4-68B2-43BF-8C0D-77E4C2A60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0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</dc:creator>
  <cp:lastModifiedBy>Kashif Majid</cp:lastModifiedBy>
  <cp:revision>4</cp:revision>
  <dcterms:created xsi:type="dcterms:W3CDTF">2020-02-06T17:06:00Z</dcterms:created>
  <dcterms:modified xsi:type="dcterms:W3CDTF">2020-02-06T17:42:00Z</dcterms:modified>
</cp:coreProperties>
</file>